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01116" w14:textId="77777777" w:rsidR="00497DEB" w:rsidRPr="00913048" w:rsidRDefault="00497DEB" w:rsidP="006F71A8">
      <w:pPr>
        <w:spacing w:line="360" w:lineRule="auto"/>
        <w:rPr>
          <w:rFonts w:cstheme="minorHAnsi"/>
          <w:b/>
          <w:bCs/>
          <w:sz w:val="24"/>
          <w:szCs w:val="24"/>
        </w:rPr>
      </w:pPr>
    </w:p>
    <w:p w14:paraId="6F7DCD9D" w14:textId="3FD2E62C" w:rsidR="00545C6A" w:rsidRPr="00913048" w:rsidRDefault="00545C6A" w:rsidP="00545C6A">
      <w:pPr>
        <w:spacing w:line="360" w:lineRule="auto"/>
        <w:jc w:val="center"/>
        <w:rPr>
          <w:rFonts w:cstheme="minorHAnsi"/>
          <w:b/>
          <w:bCs/>
          <w:sz w:val="30"/>
          <w:szCs w:val="30"/>
          <w:u w:val="single"/>
        </w:rPr>
      </w:pPr>
      <w:r w:rsidRPr="00913048">
        <w:rPr>
          <w:rFonts w:cstheme="minorHAnsi"/>
          <w:b/>
          <w:bCs/>
          <w:sz w:val="30"/>
          <w:szCs w:val="30"/>
          <w:u w:val="single"/>
        </w:rPr>
        <w:t>Circular</w:t>
      </w:r>
    </w:p>
    <w:p w14:paraId="1D930953" w14:textId="2E4F7D2D" w:rsidR="00791E03" w:rsidRPr="00913048" w:rsidRDefault="00B9723B" w:rsidP="00791E03">
      <w:pPr>
        <w:spacing w:line="360" w:lineRule="auto"/>
        <w:jc w:val="righ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09</w:t>
      </w:r>
      <w:r w:rsidR="00791E03" w:rsidRPr="00913048">
        <w:rPr>
          <w:rFonts w:cstheme="minorHAnsi"/>
          <w:sz w:val="24"/>
          <w:szCs w:val="24"/>
        </w:rPr>
        <w:t>.</w:t>
      </w:r>
      <w:r w:rsidR="00C270D6">
        <w:rPr>
          <w:rFonts w:cstheme="minorHAnsi"/>
          <w:sz w:val="24"/>
          <w:szCs w:val="24"/>
        </w:rPr>
        <w:t>1</w:t>
      </w:r>
      <w:r>
        <w:rPr>
          <w:rFonts w:cstheme="minorHAnsi"/>
          <w:sz w:val="24"/>
          <w:szCs w:val="24"/>
        </w:rPr>
        <w:t>2</w:t>
      </w:r>
      <w:r w:rsidR="00791E03" w:rsidRPr="00913048">
        <w:rPr>
          <w:rFonts w:cstheme="minorHAnsi"/>
          <w:sz w:val="24"/>
          <w:szCs w:val="24"/>
        </w:rPr>
        <w:t>.202</w:t>
      </w:r>
      <w:r w:rsidR="00913048">
        <w:rPr>
          <w:rFonts w:cstheme="minorHAnsi"/>
          <w:sz w:val="24"/>
          <w:szCs w:val="24"/>
        </w:rPr>
        <w:t>4</w:t>
      </w:r>
    </w:p>
    <w:p w14:paraId="0CB3F197" w14:textId="66BD8CA0" w:rsidR="00775E4E" w:rsidRPr="00913048" w:rsidRDefault="00775E4E" w:rsidP="00775E4E">
      <w:pPr>
        <w:spacing w:line="360" w:lineRule="auto"/>
        <w:jc w:val="both"/>
        <w:rPr>
          <w:rFonts w:cstheme="minorHAnsi"/>
          <w:sz w:val="24"/>
          <w:szCs w:val="24"/>
        </w:rPr>
      </w:pPr>
      <w:r w:rsidRPr="00913048">
        <w:rPr>
          <w:rFonts w:cstheme="minorHAnsi"/>
          <w:sz w:val="24"/>
          <w:szCs w:val="24"/>
        </w:rPr>
        <w:t>No: SVGU/UO/</w:t>
      </w:r>
      <w:proofErr w:type="spellStart"/>
      <w:r w:rsidR="00545C6A" w:rsidRPr="00913048">
        <w:rPr>
          <w:rFonts w:cstheme="minorHAnsi"/>
          <w:sz w:val="24"/>
          <w:szCs w:val="24"/>
        </w:rPr>
        <w:t>FeesPay</w:t>
      </w:r>
      <w:proofErr w:type="spellEnd"/>
      <w:r w:rsidRPr="00913048">
        <w:rPr>
          <w:rFonts w:cstheme="minorHAnsi"/>
          <w:sz w:val="24"/>
          <w:szCs w:val="24"/>
        </w:rPr>
        <w:t>/202</w:t>
      </w:r>
      <w:r w:rsidR="00913048">
        <w:rPr>
          <w:rFonts w:cstheme="minorHAnsi"/>
          <w:sz w:val="24"/>
          <w:szCs w:val="24"/>
        </w:rPr>
        <w:t>4</w:t>
      </w:r>
      <w:r w:rsidRPr="00913048">
        <w:rPr>
          <w:rFonts w:cstheme="minorHAnsi"/>
          <w:sz w:val="24"/>
          <w:szCs w:val="24"/>
        </w:rPr>
        <w:t>/</w:t>
      </w:r>
      <w:r w:rsidR="0003320C">
        <w:rPr>
          <w:rFonts w:cstheme="minorHAnsi"/>
          <w:sz w:val="24"/>
          <w:szCs w:val="24"/>
        </w:rPr>
        <w:t>02</w:t>
      </w:r>
      <w:r w:rsidR="00B9723B">
        <w:rPr>
          <w:rFonts w:cstheme="minorHAnsi"/>
          <w:sz w:val="24"/>
          <w:szCs w:val="24"/>
        </w:rPr>
        <w:t>1</w:t>
      </w:r>
    </w:p>
    <w:p w14:paraId="4AB4EA9E" w14:textId="77777777" w:rsidR="00775E4E" w:rsidRPr="00913048" w:rsidRDefault="00775E4E" w:rsidP="006E6038">
      <w:pPr>
        <w:spacing w:line="360" w:lineRule="auto"/>
        <w:jc w:val="center"/>
        <w:rPr>
          <w:rFonts w:cstheme="minorHAnsi"/>
          <w:b/>
          <w:bCs/>
          <w:sz w:val="24"/>
          <w:szCs w:val="24"/>
          <w:u w:val="single"/>
        </w:rPr>
      </w:pPr>
    </w:p>
    <w:p w14:paraId="26C51CA2" w14:textId="52D6D492" w:rsidR="006E6038" w:rsidRPr="00913048" w:rsidRDefault="00214CF8" w:rsidP="006E6038">
      <w:pPr>
        <w:spacing w:line="360" w:lineRule="auto"/>
        <w:jc w:val="center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 xml:space="preserve">Semester </w:t>
      </w:r>
      <w:r w:rsidR="00C270D6">
        <w:rPr>
          <w:rFonts w:cstheme="minorHAnsi"/>
          <w:b/>
          <w:bCs/>
          <w:sz w:val="24"/>
          <w:szCs w:val="24"/>
          <w:u w:val="single"/>
        </w:rPr>
        <w:t>4</w:t>
      </w:r>
      <w:r w:rsidR="00913048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545C6A" w:rsidRPr="00913048">
        <w:rPr>
          <w:rFonts w:cstheme="minorHAnsi"/>
          <w:b/>
          <w:bCs/>
          <w:sz w:val="24"/>
          <w:szCs w:val="24"/>
          <w:u w:val="single"/>
        </w:rPr>
        <w:t>Fees Payment</w:t>
      </w:r>
      <w:r w:rsidR="00775E4E" w:rsidRPr="00913048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B9723B">
        <w:rPr>
          <w:rFonts w:cstheme="minorHAnsi"/>
          <w:b/>
          <w:bCs/>
          <w:sz w:val="24"/>
          <w:szCs w:val="24"/>
          <w:u w:val="single"/>
        </w:rPr>
        <w:t>MCA</w:t>
      </w:r>
    </w:p>
    <w:p w14:paraId="0277FF19" w14:textId="77777777" w:rsidR="006E6038" w:rsidRPr="00913048" w:rsidRDefault="006E6038" w:rsidP="006E6038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3B1BF70C" w14:textId="3E09EBD6" w:rsidR="00791E03" w:rsidRPr="00913048" w:rsidRDefault="00545C6A" w:rsidP="006E6038">
      <w:pPr>
        <w:spacing w:line="360" w:lineRule="auto"/>
        <w:jc w:val="both"/>
        <w:rPr>
          <w:rFonts w:cstheme="minorHAnsi"/>
          <w:sz w:val="24"/>
          <w:szCs w:val="24"/>
        </w:rPr>
      </w:pPr>
      <w:r w:rsidRPr="00913048">
        <w:rPr>
          <w:rFonts w:cstheme="minorHAnsi"/>
          <w:sz w:val="24"/>
          <w:szCs w:val="24"/>
        </w:rPr>
        <w:t xml:space="preserve">All students of </w:t>
      </w:r>
      <w:r w:rsidR="00913048" w:rsidRPr="00913048">
        <w:rPr>
          <w:rFonts w:cstheme="minorHAnsi"/>
          <w:sz w:val="24"/>
          <w:szCs w:val="24"/>
        </w:rPr>
        <w:t>MCA</w:t>
      </w:r>
      <w:r w:rsidR="00913048">
        <w:rPr>
          <w:rFonts w:cstheme="minorHAnsi"/>
          <w:sz w:val="24"/>
          <w:szCs w:val="24"/>
        </w:rPr>
        <w:t xml:space="preserve"> </w:t>
      </w:r>
      <w:r w:rsidRPr="00913048">
        <w:rPr>
          <w:rFonts w:cstheme="minorHAnsi"/>
          <w:sz w:val="24"/>
          <w:szCs w:val="24"/>
        </w:rPr>
        <w:t xml:space="preserve">are required to pay their tuition fees and examinations fees for </w:t>
      </w:r>
      <w:r w:rsidR="00F8225E">
        <w:rPr>
          <w:rFonts w:cstheme="minorHAnsi"/>
          <w:sz w:val="24"/>
          <w:szCs w:val="24"/>
        </w:rPr>
        <w:t>their semester 4</w:t>
      </w:r>
      <w:r w:rsidR="00DA6243">
        <w:rPr>
          <w:rFonts w:cstheme="minorHAnsi"/>
          <w:sz w:val="24"/>
          <w:szCs w:val="24"/>
        </w:rPr>
        <w:t xml:space="preserve"> </w:t>
      </w:r>
      <w:r w:rsidRPr="00913048">
        <w:rPr>
          <w:rFonts w:cstheme="minorHAnsi"/>
          <w:sz w:val="24"/>
          <w:szCs w:val="24"/>
        </w:rPr>
        <w:t xml:space="preserve">as per the </w:t>
      </w:r>
      <w:proofErr w:type="gramStart"/>
      <w:r w:rsidRPr="00913048">
        <w:rPr>
          <w:rFonts w:cstheme="minorHAnsi"/>
          <w:sz w:val="24"/>
          <w:szCs w:val="24"/>
        </w:rPr>
        <w:t>students</w:t>
      </w:r>
      <w:proofErr w:type="gramEnd"/>
      <w:r w:rsidRPr="00913048">
        <w:rPr>
          <w:rFonts w:cstheme="minorHAnsi"/>
          <w:sz w:val="24"/>
          <w:szCs w:val="24"/>
        </w:rPr>
        <w:t xml:space="preserve"> fee payment manual attached herewith.</w:t>
      </w:r>
    </w:p>
    <w:p w14:paraId="3B90048E" w14:textId="2AD3D137" w:rsidR="006E6038" w:rsidRPr="00913048" w:rsidRDefault="008C1BEE" w:rsidP="006E6038">
      <w:pPr>
        <w:spacing w:line="360" w:lineRule="auto"/>
        <w:jc w:val="both"/>
        <w:rPr>
          <w:rFonts w:cstheme="minorHAnsi"/>
          <w:sz w:val="24"/>
          <w:szCs w:val="24"/>
        </w:rPr>
      </w:pPr>
      <w:r w:rsidRPr="00913048">
        <w:rPr>
          <w:rFonts w:cstheme="minorHAnsi"/>
          <w:b/>
          <w:bCs/>
          <w:sz w:val="24"/>
          <w:szCs w:val="24"/>
        </w:rPr>
        <w:t xml:space="preserve">The last date for </w:t>
      </w:r>
      <w:r w:rsidR="00545C6A" w:rsidRPr="00913048">
        <w:rPr>
          <w:rFonts w:cstheme="minorHAnsi"/>
          <w:b/>
          <w:bCs/>
          <w:sz w:val="24"/>
          <w:szCs w:val="24"/>
        </w:rPr>
        <w:t xml:space="preserve">paying the fees is </w:t>
      </w:r>
      <w:r w:rsidR="00006CB2">
        <w:rPr>
          <w:rFonts w:cstheme="minorHAnsi"/>
          <w:b/>
          <w:bCs/>
          <w:sz w:val="24"/>
          <w:szCs w:val="24"/>
        </w:rPr>
        <w:t>21</w:t>
      </w:r>
      <w:r w:rsidR="00913048">
        <w:rPr>
          <w:rFonts w:cstheme="minorHAnsi"/>
          <w:b/>
          <w:bCs/>
          <w:sz w:val="24"/>
          <w:szCs w:val="24"/>
        </w:rPr>
        <w:t xml:space="preserve"> </w:t>
      </w:r>
      <w:r w:rsidR="00F8225E">
        <w:rPr>
          <w:rFonts w:cstheme="minorHAnsi"/>
          <w:b/>
          <w:bCs/>
          <w:sz w:val="24"/>
          <w:szCs w:val="24"/>
        </w:rPr>
        <w:t>December</w:t>
      </w:r>
      <w:r w:rsidR="00913048">
        <w:rPr>
          <w:rFonts w:cstheme="minorHAnsi"/>
          <w:b/>
          <w:bCs/>
          <w:sz w:val="24"/>
          <w:szCs w:val="24"/>
        </w:rPr>
        <w:t xml:space="preserve"> </w:t>
      </w:r>
      <w:r w:rsidR="00545C6A" w:rsidRPr="00913048">
        <w:rPr>
          <w:rFonts w:cstheme="minorHAnsi"/>
          <w:b/>
          <w:bCs/>
          <w:sz w:val="24"/>
          <w:szCs w:val="24"/>
        </w:rPr>
        <w:t>202</w:t>
      </w:r>
      <w:r w:rsidR="00913048">
        <w:rPr>
          <w:rFonts w:cstheme="minorHAnsi"/>
          <w:b/>
          <w:bCs/>
          <w:sz w:val="24"/>
          <w:szCs w:val="24"/>
        </w:rPr>
        <w:t>4</w:t>
      </w:r>
      <w:r w:rsidR="00545C6A" w:rsidRPr="00913048">
        <w:rPr>
          <w:rFonts w:cstheme="minorHAnsi"/>
          <w:b/>
          <w:bCs/>
          <w:sz w:val="24"/>
          <w:szCs w:val="24"/>
        </w:rPr>
        <w:t>.</w:t>
      </w:r>
      <w:r w:rsidRPr="00913048">
        <w:rPr>
          <w:rFonts w:cstheme="minorHAnsi"/>
          <w:sz w:val="24"/>
          <w:szCs w:val="24"/>
        </w:rPr>
        <w:t xml:space="preserve"> </w:t>
      </w:r>
      <w:r w:rsidR="006E6038" w:rsidRPr="00913048">
        <w:rPr>
          <w:rFonts w:cstheme="minorHAnsi"/>
          <w:sz w:val="24"/>
          <w:szCs w:val="24"/>
        </w:rPr>
        <w:t>In case of any difficulty</w:t>
      </w:r>
      <w:r w:rsidRPr="00913048">
        <w:rPr>
          <w:rFonts w:cstheme="minorHAnsi"/>
          <w:sz w:val="24"/>
          <w:szCs w:val="24"/>
        </w:rPr>
        <w:t>,</w:t>
      </w:r>
      <w:r w:rsidR="006E6038" w:rsidRPr="00913048">
        <w:rPr>
          <w:rFonts w:cstheme="minorHAnsi"/>
          <w:sz w:val="24"/>
          <w:szCs w:val="24"/>
        </w:rPr>
        <w:t xml:space="preserve"> you can get in touch with the Admin Office at the University.</w:t>
      </w:r>
    </w:p>
    <w:p w14:paraId="5FE403AB" w14:textId="6F62A2D5" w:rsidR="008C1BEE" w:rsidRPr="00913048" w:rsidRDefault="00545C6A" w:rsidP="006E6038">
      <w:pPr>
        <w:spacing w:line="360" w:lineRule="auto"/>
        <w:jc w:val="both"/>
        <w:rPr>
          <w:rFonts w:cstheme="minorHAnsi"/>
          <w:sz w:val="24"/>
          <w:szCs w:val="24"/>
        </w:rPr>
      </w:pPr>
      <w:r w:rsidRPr="00913048">
        <w:rPr>
          <w:rFonts w:cstheme="minorHAns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5566F4F" wp14:editId="360DAD9B">
                <wp:simplePos x="0" y="0"/>
                <wp:positionH relativeFrom="margin">
                  <wp:align>right</wp:align>
                </wp:positionH>
                <wp:positionV relativeFrom="paragraph">
                  <wp:posOffset>66675</wp:posOffset>
                </wp:positionV>
                <wp:extent cx="1574800" cy="505460"/>
                <wp:effectExtent l="57150" t="57150" r="44450" b="46990"/>
                <wp:wrapNone/>
                <wp:docPr id="1964931762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74800" cy="5054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B4A48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73.5pt;margin-top:4.55pt;width:125.4pt;height:41.2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">
                <v:imagedata r:id="rId8" o:title=""/>
                <w10:wrap anchorx="margin"/>
              </v:shape>
            </w:pict>
          </mc:Fallback>
        </mc:AlternateContent>
      </w:r>
    </w:p>
    <w:p w14:paraId="6CAD32B8" w14:textId="77777777" w:rsidR="00545C6A" w:rsidRPr="00913048" w:rsidRDefault="00545C6A" w:rsidP="00545C6A">
      <w:pPr>
        <w:jc w:val="right"/>
        <w:rPr>
          <w:rFonts w:cstheme="minorHAnsi"/>
          <w:b/>
          <w:bCs/>
          <w:sz w:val="24"/>
          <w:szCs w:val="24"/>
        </w:rPr>
      </w:pPr>
    </w:p>
    <w:p w14:paraId="08D44EAA" w14:textId="45C9E043" w:rsidR="00B97FC0" w:rsidRPr="00913048" w:rsidRDefault="006F71A8" w:rsidP="00545C6A">
      <w:pPr>
        <w:jc w:val="right"/>
        <w:rPr>
          <w:rFonts w:cstheme="minorHAnsi"/>
          <w:b/>
          <w:bCs/>
          <w:sz w:val="24"/>
          <w:szCs w:val="24"/>
        </w:rPr>
      </w:pPr>
      <w:r w:rsidRPr="00913048">
        <w:rPr>
          <w:rFonts w:cstheme="minorHAnsi"/>
          <w:b/>
          <w:bCs/>
          <w:sz w:val="24"/>
          <w:szCs w:val="24"/>
        </w:rPr>
        <w:t>Registrar</w:t>
      </w:r>
    </w:p>
    <w:p w14:paraId="0D0F0E9E" w14:textId="04CCD661" w:rsidR="00545C6A" w:rsidRPr="00913048" w:rsidRDefault="00545C6A" w:rsidP="00545C6A">
      <w:pPr>
        <w:jc w:val="both"/>
        <w:rPr>
          <w:rFonts w:cstheme="minorHAnsi"/>
          <w:b/>
          <w:bCs/>
          <w:sz w:val="24"/>
          <w:szCs w:val="24"/>
        </w:rPr>
      </w:pPr>
    </w:p>
    <w:p w14:paraId="279BF218" w14:textId="715405B3" w:rsidR="00545C6A" w:rsidRPr="00913048" w:rsidRDefault="00545C6A" w:rsidP="00545C6A">
      <w:pPr>
        <w:jc w:val="both"/>
        <w:rPr>
          <w:rFonts w:cstheme="minorHAnsi"/>
          <w:b/>
          <w:bCs/>
          <w:sz w:val="24"/>
          <w:szCs w:val="24"/>
        </w:rPr>
      </w:pPr>
      <w:proofErr w:type="spellStart"/>
      <w:r w:rsidRPr="00913048">
        <w:rPr>
          <w:rFonts w:cstheme="minorHAnsi"/>
          <w:b/>
          <w:bCs/>
          <w:sz w:val="24"/>
          <w:szCs w:val="24"/>
        </w:rPr>
        <w:t>Encl</w:t>
      </w:r>
      <w:proofErr w:type="spellEnd"/>
      <w:r w:rsidRPr="00913048">
        <w:rPr>
          <w:rFonts w:cstheme="minorHAnsi"/>
          <w:b/>
          <w:bCs/>
          <w:sz w:val="24"/>
          <w:szCs w:val="24"/>
        </w:rPr>
        <w:t>: Fees Payment Manual</w:t>
      </w:r>
    </w:p>
    <w:sectPr w:rsidR="00545C6A" w:rsidRPr="00913048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BCFE40" w14:textId="77777777" w:rsidR="00636A80" w:rsidRDefault="00636A80" w:rsidP="00270DC6">
      <w:pPr>
        <w:spacing w:after="0" w:line="240" w:lineRule="auto"/>
      </w:pPr>
      <w:r>
        <w:separator/>
      </w:r>
    </w:p>
  </w:endnote>
  <w:endnote w:type="continuationSeparator" w:id="0">
    <w:p w14:paraId="57DD7160" w14:textId="77777777" w:rsidR="00636A80" w:rsidRDefault="00636A80" w:rsidP="00270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6AC8B" w14:textId="10C65BF4" w:rsidR="002458F7" w:rsidRDefault="002458F7">
    <w:pPr>
      <w:pStyle w:val="Footer"/>
      <w:rPr>
        <w:lang w:val="en-US"/>
      </w:rPr>
    </w:pPr>
    <w:r w:rsidRPr="000D14D0">
      <w:rPr>
        <w:rFonts w:ascii="Times New Roman" w:eastAsia="Times New Roman" w:hAnsi="Times New Roman" w:cs="Times New Roman"/>
        <w:b/>
        <w:bCs/>
        <w:noProof/>
        <w:sz w:val="20"/>
        <w:szCs w:val="20"/>
        <w:u w:val="single"/>
        <w:lang w:val="de-AT" w:eastAsia="de-AT"/>
      </w:rPr>
      <w:drawing>
        <wp:anchor distT="0" distB="0" distL="114300" distR="114300" simplePos="0" relativeHeight="251661312" behindDoc="1" locked="0" layoutInCell="1" allowOverlap="1" wp14:anchorId="16596906" wp14:editId="1EA6144F">
          <wp:simplePos x="0" y="0"/>
          <wp:positionH relativeFrom="margin">
            <wp:posOffset>0</wp:posOffset>
          </wp:positionH>
          <wp:positionV relativeFrom="paragraph">
            <wp:posOffset>110490</wp:posOffset>
          </wp:positionV>
          <wp:extent cx="2631440" cy="144145"/>
          <wp:effectExtent l="0" t="0" r="0" b="8255"/>
          <wp:wrapTight wrapText="bothSides">
            <wp:wrapPolygon edited="0">
              <wp:start x="0" y="0"/>
              <wp:lineTo x="0" y="19982"/>
              <wp:lineTo x="20641" y="19982"/>
              <wp:lineTo x="21423" y="19982"/>
              <wp:lineTo x="21423" y="0"/>
              <wp:lineTo x="20954" y="0"/>
              <wp:lineTo x="0" y="0"/>
            </wp:wrapPolygon>
          </wp:wrapTight>
          <wp:docPr id="2114939001" name="Picture 2114939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4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1440" cy="1441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EAFF9AA" w14:textId="7DA7286A" w:rsidR="002458F7" w:rsidRDefault="002458F7">
    <w:pPr>
      <w:pStyle w:val="Footer"/>
      <w:rPr>
        <w:lang w:val="en-US"/>
      </w:rPr>
    </w:pPr>
  </w:p>
  <w:p w14:paraId="4BDC49B3" w14:textId="6009B557" w:rsidR="00270DC6" w:rsidRDefault="00270DC6">
    <w:pPr>
      <w:pStyle w:val="Footer"/>
      <w:rPr>
        <w:lang w:val="en-US"/>
      </w:rPr>
    </w:pPr>
    <w:r>
      <w:rPr>
        <w:lang w:val="en-US"/>
      </w:rPr>
      <w:t xml:space="preserve">Chimanbhai Patel Institute Campus, </w:t>
    </w:r>
    <w:proofErr w:type="spellStart"/>
    <w:r>
      <w:rPr>
        <w:lang w:val="en-US"/>
      </w:rPr>
      <w:t>Prahladnagar</w:t>
    </w:r>
    <w:proofErr w:type="spellEnd"/>
    <w:r>
      <w:rPr>
        <w:lang w:val="en-US"/>
      </w:rPr>
      <w:t xml:space="preserve">, S.G. Highway. Ahmedabad - 380015. Gujarat. </w:t>
    </w:r>
  </w:p>
  <w:p w14:paraId="39F28FE2" w14:textId="748A52B9" w:rsidR="00270DC6" w:rsidRPr="00270DC6" w:rsidRDefault="00270DC6">
    <w:pPr>
      <w:pStyle w:val="Footer"/>
      <w:rPr>
        <w:lang w:val="en-US"/>
      </w:rPr>
    </w:pPr>
    <w:r>
      <w:rPr>
        <w:lang w:val="en-US"/>
      </w:rPr>
      <w:t xml:space="preserve">Ph: +91 79 26927569 / +91 9099063368 </w:t>
    </w:r>
    <w:hyperlink r:id="rId2">
      <w:r>
        <w:rPr>
          <w:rFonts w:ascii="Arial"/>
          <w:color w:val="606060"/>
          <w:sz w:val="18"/>
        </w:rPr>
        <w:t>Email: info@svgu.ac.in</w:t>
      </w:r>
    </w:hyperlink>
    <w:r>
      <w:rPr>
        <w:lang w:val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4CB34C" w14:textId="77777777" w:rsidR="00636A80" w:rsidRDefault="00636A80" w:rsidP="00270DC6">
      <w:pPr>
        <w:spacing w:after="0" w:line="240" w:lineRule="auto"/>
      </w:pPr>
      <w:r>
        <w:separator/>
      </w:r>
    </w:p>
  </w:footnote>
  <w:footnote w:type="continuationSeparator" w:id="0">
    <w:p w14:paraId="58AECD00" w14:textId="77777777" w:rsidR="00636A80" w:rsidRDefault="00636A80" w:rsidP="00270D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01BFE" w14:textId="4838613A" w:rsidR="002458F7" w:rsidRDefault="002458F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5F6C31D" wp14:editId="606CA1EC">
              <wp:simplePos x="0" y="0"/>
              <wp:positionH relativeFrom="column">
                <wp:posOffset>2089150</wp:posOffset>
              </wp:positionH>
              <wp:positionV relativeFrom="paragraph">
                <wp:posOffset>-220980</wp:posOffset>
              </wp:positionV>
              <wp:extent cx="1816100" cy="546100"/>
              <wp:effectExtent l="0" t="0" r="0" b="6350"/>
              <wp:wrapTight wrapText="bothSides">
                <wp:wrapPolygon edited="0">
                  <wp:start x="1359" y="0"/>
                  <wp:lineTo x="0" y="2260"/>
                  <wp:lineTo x="0" y="21098"/>
                  <wp:lineTo x="5664" y="21098"/>
                  <wp:lineTo x="10196" y="21098"/>
                  <wp:lineTo x="20845" y="15070"/>
                  <wp:lineTo x="21298" y="9042"/>
                  <wp:lineTo x="21298" y="4521"/>
                  <wp:lineTo x="4305" y="0"/>
                  <wp:lineTo x="1359" y="0"/>
                </wp:wrapPolygon>
              </wp:wrapTight>
              <wp:docPr id="1431936779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546100"/>
                        <a:chOff x="0" y="0"/>
                        <a:chExt cx="3002915" cy="995045"/>
                      </a:xfrm>
                    </wpg:grpSpPr>
                    <pic:pic xmlns:pic="http://schemas.openxmlformats.org/drawingml/2006/picture">
                      <pic:nvPicPr>
                        <pic:cNvPr id="630383192" name="image3.png" descr="Blue text on a black background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85825" y="228600"/>
                          <a:ext cx="2117090" cy="5143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40977872" name="image2.png" descr="A logo with a globe and a pen in a shield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9150" cy="9950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3BC52AD" id="Group 1" o:spid="_x0000_s1026" style="position:absolute;margin-left:164.5pt;margin-top:-17.4pt;width:143pt;height:43pt;z-index:251659264;mso-width-relative:margin;mso-height-relative:margin" coordsize="30029,99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3.png" o:spid="_x0000_s1027" type="#_x0000_t75" alt="Blue text on a black background&#10;&#10;Description automatically generated" style="position:absolute;left:8858;top:2286;width:21171;height:5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">
                <v:imagedata r:id="rId3" o:title="Blue text on a black background&#10;&#10;Description automatically generated"/>
              </v:shape>
              <v:shape id="image2.png" o:spid="_x0000_s1028" type="#_x0000_t75" alt="A logo with a globe and a pen in a shield&#10;&#10;Description automatically generated" style="position:absolute;width:8191;height:9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">
                <v:imagedata r:id="rId4" o:title="A logo with a globe and a pen in a shield&#10;&#10;Description automatically generated"/>
              </v:shape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2914F8"/>
    <w:multiLevelType w:val="hybridMultilevel"/>
    <w:tmpl w:val="B71C45E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446A9B"/>
    <w:multiLevelType w:val="hybridMultilevel"/>
    <w:tmpl w:val="10E80E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91469D"/>
    <w:multiLevelType w:val="hybridMultilevel"/>
    <w:tmpl w:val="8A9E5DA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61DEA"/>
    <w:multiLevelType w:val="hybridMultilevel"/>
    <w:tmpl w:val="3CE0C594"/>
    <w:lvl w:ilvl="0" w:tplc="6A0E17A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0767E9"/>
    <w:multiLevelType w:val="hybridMultilevel"/>
    <w:tmpl w:val="D61A63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451680">
    <w:abstractNumId w:val="0"/>
  </w:num>
  <w:num w:numId="2" w16cid:durableId="1407263432">
    <w:abstractNumId w:val="3"/>
  </w:num>
  <w:num w:numId="3" w16cid:durableId="1924605552">
    <w:abstractNumId w:val="1"/>
  </w:num>
  <w:num w:numId="4" w16cid:durableId="180245665">
    <w:abstractNumId w:val="4"/>
  </w:num>
  <w:num w:numId="5" w16cid:durableId="9960376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tzA2NTE1MTe2NDZR0lEKTi0uzszPAymwrAUAf6rxnywAAAA="/>
  </w:docVars>
  <w:rsids>
    <w:rsidRoot w:val="00270DC6"/>
    <w:rsid w:val="00006CB2"/>
    <w:rsid w:val="0002066B"/>
    <w:rsid w:val="0003320C"/>
    <w:rsid w:val="00050415"/>
    <w:rsid w:val="000851C1"/>
    <w:rsid w:val="000D14D0"/>
    <w:rsid w:val="001B3664"/>
    <w:rsid w:val="00214CF8"/>
    <w:rsid w:val="002458F7"/>
    <w:rsid w:val="00262E87"/>
    <w:rsid w:val="00270DC6"/>
    <w:rsid w:val="0028581C"/>
    <w:rsid w:val="0031589A"/>
    <w:rsid w:val="00383B51"/>
    <w:rsid w:val="004414DC"/>
    <w:rsid w:val="00464672"/>
    <w:rsid w:val="00464A55"/>
    <w:rsid w:val="00497DEB"/>
    <w:rsid w:val="004E2211"/>
    <w:rsid w:val="00545C6A"/>
    <w:rsid w:val="00580B4B"/>
    <w:rsid w:val="005B7719"/>
    <w:rsid w:val="005C25CF"/>
    <w:rsid w:val="00636A80"/>
    <w:rsid w:val="006B0BC0"/>
    <w:rsid w:val="006B3B99"/>
    <w:rsid w:val="006B4CD7"/>
    <w:rsid w:val="006E6038"/>
    <w:rsid w:val="006F71A8"/>
    <w:rsid w:val="00775E4E"/>
    <w:rsid w:val="00791E03"/>
    <w:rsid w:val="007D2701"/>
    <w:rsid w:val="00842CC0"/>
    <w:rsid w:val="008C1BEE"/>
    <w:rsid w:val="008D6185"/>
    <w:rsid w:val="008E45F7"/>
    <w:rsid w:val="009129F0"/>
    <w:rsid w:val="00913048"/>
    <w:rsid w:val="0096765D"/>
    <w:rsid w:val="009A56F5"/>
    <w:rsid w:val="009C0DF3"/>
    <w:rsid w:val="009F01D5"/>
    <w:rsid w:val="00A00E26"/>
    <w:rsid w:val="00A142CD"/>
    <w:rsid w:val="00A203B5"/>
    <w:rsid w:val="00A6726B"/>
    <w:rsid w:val="00A73B1F"/>
    <w:rsid w:val="00A7536B"/>
    <w:rsid w:val="00AE5963"/>
    <w:rsid w:val="00B8749E"/>
    <w:rsid w:val="00B9723B"/>
    <w:rsid w:val="00B97FC0"/>
    <w:rsid w:val="00BC14C7"/>
    <w:rsid w:val="00C270D6"/>
    <w:rsid w:val="00C33023"/>
    <w:rsid w:val="00CC02D2"/>
    <w:rsid w:val="00CC0311"/>
    <w:rsid w:val="00CF68E8"/>
    <w:rsid w:val="00D83829"/>
    <w:rsid w:val="00D951F5"/>
    <w:rsid w:val="00DA6243"/>
    <w:rsid w:val="00DE1A99"/>
    <w:rsid w:val="00DE3EE5"/>
    <w:rsid w:val="00E1444B"/>
    <w:rsid w:val="00E471DD"/>
    <w:rsid w:val="00E74459"/>
    <w:rsid w:val="00EA15D2"/>
    <w:rsid w:val="00EA4B38"/>
    <w:rsid w:val="00EB5BD9"/>
    <w:rsid w:val="00EF7A39"/>
    <w:rsid w:val="00F665EF"/>
    <w:rsid w:val="00F82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743E5"/>
  <w15:chartTrackingRefBased/>
  <w15:docId w15:val="{6E2129E2-E2CE-4DAD-9A6D-DBFA30070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0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0DC6"/>
  </w:style>
  <w:style w:type="paragraph" w:styleId="Footer">
    <w:name w:val="footer"/>
    <w:basedOn w:val="Normal"/>
    <w:link w:val="FooterChar"/>
    <w:uiPriority w:val="99"/>
    <w:unhideWhenUsed/>
    <w:rsid w:val="00270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0DC6"/>
  </w:style>
  <w:style w:type="paragraph" w:styleId="ListParagraph">
    <w:name w:val="List Paragraph"/>
    <w:basedOn w:val="Normal"/>
    <w:uiPriority w:val="34"/>
    <w:qFormat/>
    <w:rsid w:val="000D1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71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71D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471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gu-IN"/>
      <w14:ligatures w14:val="none"/>
    </w:rPr>
  </w:style>
  <w:style w:type="table" w:styleId="TableGrid">
    <w:name w:val="Table Grid"/>
    <w:basedOn w:val="TableNormal"/>
    <w:uiPriority w:val="39"/>
    <w:rsid w:val="000851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92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55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88838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9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356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970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6210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631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83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38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4097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511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0460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254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5385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55251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92508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6826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74178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53326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3337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075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814226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59535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99613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45704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77772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759537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2209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19509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2118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51746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0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svgu.ac.in" TargetMode="External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4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17T09:05:46.74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404 24575,'2'-35'0,"2"1"0,1 0 0,17-56 0,-15 65 0,2 0 0,0 1 0,2 1 0,1-1 0,1 1 0,0 1 0,1 0 0,34-36 0,-21 29 0,1 2 0,1 1 0,2 2 0,1 1 0,43-26 0,-60 41 0,1 0 0,0 1 0,0 0 0,0 2 0,1-1 0,0 2 0,0 1 0,0 0 0,30-1 0,-34 4 0,-1 1 0,0 0 0,1 1 0,0-1 0,-2 3 0,1-1 0,0 1 0,0 0 0,0 0 0,-1 2 0,0-1 0,0 2 0,-1 0 0,12 10 0,45 48 0,-50-47 0,0-1 0,1 1 0,1-3 0,22 16 0,-35-28 0,0 1 0,0-1 0,1-1 0,-1 1 0,1 0 0,-1-2 0,2 1 0,-1 0 0,0-1 0,-1 0 0,1-1 0,0 0 0,0 0 0,0 0 0,1-1 0,-1 0 0,0 0 0,10-4 0,-6 1 0,1-1 0,-2 0 0,1-1 0,0 1 0,-1-3 0,0 2 0,0-2 0,-1 1 0,0-2 0,8-9 0,7-11 0,39-61 0,-45 60 0,2 2 0,35-40 0,-50 63 0,0 0 0,1 1 0,-1 0 0,1 0 0,0 1 0,0 0 0,0 0 0,0 0 0,0 1 0,2 0 0,-2 0 0,1 0 0,-1 1 0,14-1 0,7 1 0,-1 2 0,44 6 0,-40-3 0,30 0 0,-24-5 0,0-2 0,0-1 0,0-2 0,42-12 0,-60 12 0,0 0 0,-1 0 0,1-2 0,-1 0 0,0-2 0,-1 1 0,0-2 0,0 0 0,23-23 0,-38 33 0,0 0 0,-1 0 0,0 1 0,1-1 0,0 1 0,-1-1 0,1 0 0,-1 0 0,1 0 0,-1 1 0,0 0 0,0-1 0,1 0 0,-1-1 0,0 1 0,0 1 0,-1-1 0,1 1 0,0 0 0,0-1 0,-1 1 0,1 0 0,-1 0 0,1 0 0,-1 0 0,1 0 0,-1 0 0,1 0 0,0 0 0,-1 0 0,1 0 0,-1 0 0,0 0 0,1 0 0,0 0 0,0 0 0,-1 0 0,1 0 0,-1 0 0,0 0 0,1 0 0,-1 0 0,1 1 0,0-1 0,0 0 0,-1 1 0,0 0 0,-11 3 0,0 3 0,0-1 0,1 1 0,0 0 0,0 1 0,-11 11 0,-5 7 0,-24 30 0,31-33 0,2 1 0,-1 1 0,3 1 0,0 0 0,2 1 0,0 1 0,3 0 0,0 1 0,-12 48 0,21-68 0,1 1 0,0-1 0,0 1 0,1 14 0,1-21 0,-1 0 0,1-1 0,-1 1 0,0 1 0,1-2 0,0 1 0,0-1 0,0 1 0,1 0 0,-1-1 0,1 1 0,0-1 0,-1 1 0,1-1 0,0 0 0,0 0 0,0 0 0,4 3 0,-1-2 0,1 0 0,-1 0 0,0-1 0,0 0 0,1-1 0,0 1 0,0-1 0,-1 0 0,1 0 0,0 0 0,0-1 0,-1 0 0,12-2 0,3 0 0,0-2 0,37-13 0,-10 0 0,0-3 0,-2-2 0,0-2 0,-1-1 0,62-50 0,-46 27 0,-2-3 0,-2-3 0,48-60 0,-102 111 0,77-97 0,-69 86 0,0 0 0,-2-1 0,0 0 0,-1-1 0,6-17 0,-12 33 0,-1-1 0,1 0 0,-1 0 0,0 1 0,0-1 0,0 0 0,0 0 0,0 0 0,0 1 0,0-1 0,1 0 0,-2 0 0,1 0 0,0 1 0,0-1 0,0 0 0,0 0 0,0 0 0,0 1 0,0-1 0,-1 0 0,1 0 0,-1 0 0,1 1 0,-1 0 0,1-2 0,-1 1 0,-1 1 0,1-1 0,1 1 0,-2 0 0,1 0 0,0 0 0,0 0 0,0-1 0,0 1 0,0 0 0,0 0 0,-1 0 0,2 0 0,-1 1 0,-1-1 0,0 0 0,-8 3 0,1 0 0,0 1 0,-11 5 0,19-8 0,-22 10 0,0 3 0,-34 25 0,47-32 0,1 1 0,0 0 0,0 1 0,1 0 0,0 0 0,1 1 0,-12 20 0,17-28 0,1-1 0,1 1 0,-2 0 0,1 0 0,0 0 0,1 0 0,0 0 0,-1 0 0,1 1 0,-1-2 0,1 2 0,0-1 0,0 0 0,0 0 0,0 0 0,0 1 0,1-2 0,-1 2 0,1-1 0,-1 0 0,1 0 0,0 0 0,0 0 0,0 0 0,-1 0 0,2 0 0,-1-1 0,0 1 0,1-1 0,2 4 0,1-1 0,1 0 0,-1-1 0,1 0 0,0 1 0,0-2 0,0 1 0,0-1 0,1 0 0,9 1 0,55 8 0,1-3 0,104-2 0,-86-5 0,-74 0 0,181 8 0,-140-4 0,78 17 0,-116-17 0,1-1 0,29 14 0,-44-16 0,-2 0 0,2 0 0,-1 0 0,0 1 0,0 0 0,0-1 0,0 2 0,-1-1 0,1 0 0,-1 1 0,0-1 0,0 1 0,0 0 0,-1 0 0,1 0 0,2 6 0,-4-8 0,0 1 0,-1 0 0,0-1 0,1 1 0,-1 0 0,0-1 0,0 1 0,0 0 0,0-1 0,-1 1 0,1-1 0,0 1 0,-1 0 0,0-1 0,-1 4 0,-1-1 0,1 0 0,-1 0 0,0-2 0,0 2 0,-1-1 0,0 0 0,-4 5 0,-2 0 0,-2-2 0,1 1 0,0-1 0,0 0 0,-17 6 0,18-9 0,1-1 0,0 0 0,0-1 0,-1 0 0,0-1 0,1 1 0,-16-1 0,23-1 0,-1 0 0,1 0 0,-1 0 0,1-1 0,-1 1 0,1-1 0,0 0 0,0 1 0,0 0 0,-1-2 0,1 1 0,-1 0 0,2 0 0,-1 0 0,0-1 0,0 1 0,0-1 0,0 1 0,0-1 0,0 1 0,1-2 0,-1 2 0,2-1 0,-2 0 0,0-1 0,2 2 0,-1-2 0,-1 1 0,1 0 0,1-1 0,-1 1 0,1-1 0,-1 1 0,1 0 0,-1-5 0,2-5 0,1 1 0,-1-1 0,2 1 0,0 0 0,0 0 0,1 0 0,0 0 0,1 1 0,10-18 0,8-12 0,2 1 0,2 1 0,2 1 0,57-57 0,-15 27 0,97-70 0,-104 90 0,2 3 0,80-39 0,-102 62 0,0 2 0,1 1 0,1 3 0,82-15 0,-118 28-118,-6 0-7,0 2 1,0-1-1,1 1 0,-1-1 0,1 1 1,-1 0-1,1 0 0,-1 1 1,5 0-1</inkml:trace>
  <inkml:trace contextRef="#ctx0" brushRef="#br0" timeOffset="328.31">3587 69 24575,'0'0'0,"1"2"0,2 2 0</inkml:trace>
  <inkml:trace contextRef="#ctx0" brushRef="#br0" timeOffset="704.38">4022 611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A Faculty</dc:creator>
  <cp:keywords/>
  <dc:description/>
  <cp:lastModifiedBy>Darsh Shah</cp:lastModifiedBy>
  <cp:revision>27</cp:revision>
  <cp:lastPrinted>2024-06-24T04:19:00Z</cp:lastPrinted>
  <dcterms:created xsi:type="dcterms:W3CDTF">2023-11-03T08:54:00Z</dcterms:created>
  <dcterms:modified xsi:type="dcterms:W3CDTF">2024-12-13T05:09:00Z</dcterms:modified>
</cp:coreProperties>
</file>